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รียนโปรแกรมภาษาคอมพิวเตอร์</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ญญาณวิดีโอไม่ได้หรือเปล่าสัญญาณวิดีโอไม่ได้หรือเปล่าพลอย สวัสดีค่ะ</w:t>
      </w:r>
    </w:p>
    <w:p>
      <w:pPr>
        <w:pStyle w:val="BodyText"/>
      </w:pPr>
      <w:r>
        <w:t xml:space="preserve">(ล่าม) โอเคค่ะ</w:t>
      </w:r>
    </w:p>
    <w:p>
      <w:pPr>
        <w:pStyle w:val="BodyText"/>
      </w:pPr>
      <w:r>
        <w:t xml:space="preserve">(อาจารย์สุธิรา) โอเคค่ะ เดี๋ยวเรามาดูกันนะคะ ว่าเทอมนี้นะคะ วิชาที่เราจะเรียนในวันนี้มันก็จะเป็นวิชาที่ต่อเนื่องมาจากเทอมที่แล้ว ก็คือหลักการเขียนโปรแกรมนะคะ เทอมนี้ก็เลยเป็นการเขียนโปรแกรมการเขียนโปรแกรมคอมพิวเตอร์นะคะ ในส่วนเนื้อหาที่เราจะใช้ในการ เรียนในวิชานี้ในวิชานี้นะคะ จะไม่เขียนแบบเขียนระบบหรืออะไร ก็คือ ก็อยากให้เด็ก ๆ เข้าใจได้ง่าย ๆ ไม่ซับซ้อนมากนะคะ ก็เลยจะพาเขียนเกมนะคะ มี 2 แบบ ก็คือแบบแรกเกม 2D หรือ 2มิติอันนี้ 2 มิติ ก็คือเราจะเห็นแค่ภาพที่เป็นลักษณะในด้านเดียวนะคะ เหมือนถ้าเป็นคนก็จะเป็นแค่ด้านข้างที่เป็นแบน ๆ นะ นะคะ มันจะเป็นเกมแบบรุ่นเก่าว่าอย่างนั้นเถอะเขาบอก แล้วอีกตัวหนึ่งการเขียนเกมแบบ 3Dแบบ 3D ตัวปัจจุบันนะคะ ส่วนใหญ่ เขาหันมาใช้เขียนเกมแบบ 3D เพราะเวลาเล่นจะดูสมจริงกว่า เขาว่านะคะ แต่เราก็มีข้อจำกัด เรื่องทรัพยากรที่เราใช้ อย่างน้อย เราก็ต้องรู้พื้นฐาน เขียนเกมได้ ผ่านการเขียนแบบ 2D นะคะ 2 มิติก่อนนะคะ ทีนี้เราจะเขียนโปรแกรมเกมนี่ได้ เราก็จะต้องมีโปรแกรมที่เราจะเอามาใช้ในการเขียนนะ และภาษาที่จะใช้นะคะ ซึ่งก็เป็นตัวเดียวกับภาษาที่เราเรียนในเทอมที่แล้วก็คือpython นะคะ นะคะ แต่ทีนี้ ในเทอมที่แล้วนี่ Python เราน่ะเราใช้ Colab นะคะ ในการเขียนโค้ดหรือเขียนโปรแกรมนั่นเองนะคะ แต่ ในวิชานี้นะคะ เราจะไม่ใช้ Colab เราจะใช้โปรแกรมดังต่อไปนี้นะคะ มาดูกันว่าจะใช้โปรแกรมอะไรบ้าง โปรแกรมที่เราจะใช้นะคะ เมื่อกี้พูดถึง python ไปแล้วนะคะจะมีอีกตัวหนึ่ง มันไม่เชิงเป็นโปรแกรมหรอก มันเรียกว่าเป็น Library ของภาษา Python PyGame นั่นเองนะคะ ตัวแรกนี่คือภาษาที่เราใช้เขียนตั้งแต่เทอมที่แล้วนะคะ ต่อเนื่องมาจากเทอมที่แล้ว คือตัว Pygame นี่มันจะเป็น Library ก็คือมันจะช่วยก็คือให้เราเขียนเกมได้ง่ายขึ้นนะคะ ไม่ต้องเขียนทีละคำสั่ง อาจจะเป็นการเรียกใช้เลย เหมือนไม่ต้องไปเขียนโปรแกรมควบคุมเมาส์ อย่างนี้นะคะ เพราะPyGame ก็จะมีให้เลยคำสั่งนี้กดเมาส์ไปทางไหน แบบนี้นะคะ คือมันจะลดขั้นตอนในการเขียนของเราลงไปอีกนะคะ ถ้าเป็นในยุคแรก ๆ คือเวลาเขียน เกมนี่ ก็คือต้องเขียนทุกอย่างเลยนะคะ ยุคใหม่นี่ เขาจะเรียกว่ามี Library เพื่อช่วยในการเขียยนนะคะ และอีกตัวหนึ่งที่เราจะใช้ช่วย เป็นโปรแกรมที่ชื่อว่า Sublime TextSublime Text ไอ้ตัวสีส้ม ๆ โลโกสีส้ม ๆ นี่นะคะ มันจะช่วยให้กรารเขียนโปรแกรมขอของเรานี่สะดวกมากขึ้น ก็คือจำได้นะ เหมือนตอนเราเขียนในเทอมก่อน Colab ในตัวp ลงไป มันจะมีตัวคำสั่งของแต่ละโปรแกรมขึ้นมาให้เราเลือกSublime นี่ก็เหมือนกัน ช่วยอย่างไร 1. ให้เราพิมพ์ คำสั่ง ได้ผิดพลาดน้อยลง ลดข้อผิดพลาดในการพิมพ์คำสั่งนะคะ แล้วมันก็จะวางโครงไว้ให้นึกออกนะ ตอนเขียน Python นี่เขียนตามโครงสร้าง ไม่ใช่เวลาเราจะเขียนชิดย่อหน้าทั้งหมดใช่ไหม เหมือนเขียนตัวหนึ่งก็จะมีวรรคเข้าไปหน่อย วรรคเข้าไปหน่อย เขามีโครงสร้างวตรงนี้เป็นอะไร ส่วนของเงื่อนไขเขียนอย่างไร มีโครงสร้างอยู่ตรงไหน ซับย่อยอยู่ยังไงมีโครงสร้างอย่างไรนะคะ Sublime จะช่วยได้ และตัวสุดท้PANDA3D นะคะ ตัวนี้ก็คือถ้าเราเขียน 2D เสร็จ เรามีเวลาแล้วเรามีเวลาเหลือ เราก็จะลองเขียนแบบ 3D ดูนะคะ โปรอแกรม 3D ดูนะคะ ทีนี้ก่อนที่เราจะ ไปเริ่มต้นเขียนได้นะคะวันจันทร์มา ทำไมมีอาการยังง่วงหงาวหาวนอนกันอยู่ก่อนอื่น ก่อนอื่นทุกคนลุกขึ้นสิ ให้ทุกคนลุกขึ้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รียนโปรแกรมภาษาคอมพิวเตอร์</dc:title>
  <dc:creator/>
  <cp:keywords/>
  <dcterms:created xsi:type="dcterms:W3CDTF">2022-11-15T02:53:17Z</dcterms:created>
  <dcterms:modified xsi:type="dcterms:W3CDTF">2022-11-15T02: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08.50 น.</vt:lpwstr>
  </property>
  <property fmtid="{D5CDD505-2E9C-101B-9397-08002B2CF9AE}" pid="3" name="subtitle">
    <vt:lpwstr/>
  </property>
</Properties>
</file>